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4D0D" w:rsidRDefault="00A24D0D" w:rsidP="00A24D0D">
      <w:r>
        <w:t>#!/usr/bin/python</w:t>
      </w:r>
    </w:p>
    <w:p w:rsidR="00A24D0D" w:rsidRDefault="00A24D0D" w:rsidP="00A24D0D"/>
    <w:p w:rsidR="00A24D0D" w:rsidRDefault="00A24D0D" w:rsidP="00A24D0D">
      <w:r>
        <w:t>def displayTeamRoster(team):</w:t>
      </w:r>
    </w:p>
    <w:p w:rsidR="00A24D0D" w:rsidRDefault="00A24D0D" w:rsidP="00A24D0D">
      <w:r>
        <w:t xml:space="preserve">    k = 0</w:t>
      </w:r>
    </w:p>
    <w:p w:rsidR="00A24D0D" w:rsidRDefault="00A24D0D" w:rsidP="00A24D0D">
      <w:r>
        <w:t xml:space="preserve">    for i in team:</w:t>
      </w:r>
    </w:p>
    <w:p w:rsidR="00A24D0D" w:rsidRDefault="00A24D0D" w:rsidP="00A24D0D">
      <w:r>
        <w:t xml:space="preserve">        print i</w:t>
      </w:r>
    </w:p>
    <w:p w:rsidR="00A24D0D" w:rsidRDefault="00A24D0D" w:rsidP="00A24D0D">
      <w:r>
        <w:t xml:space="preserve">    displayMenu()</w:t>
      </w:r>
    </w:p>
    <w:p w:rsidR="00A24D0D" w:rsidRDefault="00A24D0D" w:rsidP="00A24D0D">
      <w:r>
        <w:t xml:space="preserve">    return;</w:t>
      </w:r>
    </w:p>
    <w:p w:rsidR="00A24D0D" w:rsidRDefault="00A24D0D" w:rsidP="00A24D0D">
      <w:r>
        <w:t>def addNewMember(member):</w:t>
      </w:r>
    </w:p>
    <w:p w:rsidR="00A24D0D" w:rsidRDefault="00A24D0D" w:rsidP="00A24D0D">
      <w:r>
        <w:t xml:space="preserve">    memberList.append(member)</w:t>
      </w:r>
    </w:p>
    <w:p w:rsidR="00A24D0D" w:rsidRDefault="00A24D0D" w:rsidP="00A24D0D">
      <w:r>
        <w:t xml:space="preserve">    print('Member added')</w:t>
      </w:r>
    </w:p>
    <w:p w:rsidR="00A24D0D" w:rsidRDefault="00A24D0D" w:rsidP="00A24D0D">
      <w:r>
        <w:t xml:space="preserve">    print('**')</w:t>
      </w:r>
    </w:p>
    <w:p w:rsidR="00A24D0D" w:rsidRDefault="00A24D0D" w:rsidP="00A24D0D">
      <w:r>
        <w:t xml:space="preserve">    displayMenu()</w:t>
      </w:r>
    </w:p>
    <w:p w:rsidR="00A24D0D" w:rsidRDefault="00A24D0D" w:rsidP="00A24D0D">
      <w:r>
        <w:t xml:space="preserve">    return;</w:t>
      </w:r>
    </w:p>
    <w:p w:rsidR="00A24D0D" w:rsidRDefault="00A24D0D" w:rsidP="00A24D0D">
      <w:r>
        <w:t xml:space="preserve">    </w:t>
      </w:r>
    </w:p>
    <w:p w:rsidR="00A24D0D" w:rsidRDefault="00A24D0D" w:rsidP="00A24D0D">
      <w:r>
        <w:t>def removeMember(member):</w:t>
      </w:r>
    </w:p>
    <w:p w:rsidR="00A24D0D" w:rsidRDefault="00A24D0D" w:rsidP="00A24D0D">
      <w:r>
        <w:t xml:space="preserve">    </w:t>
      </w:r>
    </w:p>
    <w:p w:rsidR="00A24D0D" w:rsidRDefault="00A24D0D" w:rsidP="00A24D0D">
      <w:r>
        <w:t xml:space="preserve">    try:</w:t>
      </w:r>
    </w:p>
    <w:p w:rsidR="00A24D0D" w:rsidRDefault="00A24D0D" w:rsidP="00A24D0D">
      <w:r>
        <w:t xml:space="preserve">        i = memberList.index(member)</w:t>
      </w:r>
    </w:p>
    <w:p w:rsidR="00A24D0D" w:rsidRDefault="00A24D0D" w:rsidP="00A24D0D">
      <w:r>
        <w:t xml:space="preserve">        del memberList[i]</w:t>
      </w:r>
    </w:p>
    <w:p w:rsidR="00A24D0D" w:rsidRDefault="00A24D0D" w:rsidP="00A24D0D">
      <w:r>
        <w:t xml:space="preserve">        print('Member removed')</w:t>
      </w:r>
    </w:p>
    <w:p w:rsidR="00A24D0D" w:rsidRDefault="00A24D0D" w:rsidP="00A24D0D">
      <w:r>
        <w:t xml:space="preserve">    except ValueError:</w:t>
      </w:r>
    </w:p>
    <w:p w:rsidR="00A24D0D" w:rsidRDefault="00A24D0D" w:rsidP="00A24D0D">
      <w:r>
        <w:t xml:space="preserve">        print ("ERROR: Member not found")</w:t>
      </w:r>
    </w:p>
    <w:p w:rsidR="00A24D0D" w:rsidRDefault="00A24D0D" w:rsidP="00A24D0D">
      <w:r>
        <w:t xml:space="preserve">    displayMenu()</w:t>
      </w:r>
    </w:p>
    <w:p w:rsidR="00A24D0D" w:rsidRDefault="00A24D0D" w:rsidP="00A24D0D">
      <w:r>
        <w:t xml:space="preserve">    return;</w:t>
      </w:r>
    </w:p>
    <w:p w:rsidR="00A24D0D" w:rsidRDefault="00A24D0D" w:rsidP="00A24D0D"/>
    <w:p w:rsidR="00A24D0D" w:rsidRDefault="00A24D0D" w:rsidP="00A24D0D">
      <w:r>
        <w:t>def editMember (member,newname):</w:t>
      </w:r>
    </w:p>
    <w:p w:rsidR="00A24D0D" w:rsidRDefault="00A24D0D" w:rsidP="00A24D0D">
      <w:r>
        <w:t xml:space="preserve">    </w:t>
      </w:r>
    </w:p>
    <w:p w:rsidR="00A24D0D" w:rsidRDefault="00A24D0D" w:rsidP="00A24D0D">
      <w:r>
        <w:t xml:space="preserve">    for n,i in enumerate(memberList):</w:t>
      </w:r>
    </w:p>
    <w:p w:rsidR="00A24D0D" w:rsidRDefault="00A24D0D" w:rsidP="00A24D0D">
      <w:r>
        <w:t xml:space="preserve">        if i==member:</w:t>
      </w:r>
    </w:p>
    <w:p w:rsidR="00A24D0D" w:rsidRDefault="00A24D0D" w:rsidP="00A24D0D">
      <w:r>
        <w:t xml:space="preserve">            memberList[n]=newname</w:t>
      </w:r>
    </w:p>
    <w:p w:rsidR="00A24D0D" w:rsidRDefault="00A24D0D" w:rsidP="00A24D0D">
      <w:r>
        <w:t xml:space="preserve">            print('Member Edited')</w:t>
      </w:r>
    </w:p>
    <w:p w:rsidR="00A24D0D" w:rsidRDefault="00A24D0D" w:rsidP="00A24D0D">
      <w:r>
        <w:t xml:space="preserve">    displayMenu()</w:t>
      </w:r>
    </w:p>
    <w:p w:rsidR="00A24D0D" w:rsidRDefault="00A24D0D" w:rsidP="00A24D0D">
      <w:r>
        <w:t xml:space="preserve">    </w:t>
      </w:r>
    </w:p>
    <w:p w:rsidR="00A24D0D" w:rsidRDefault="00A24D0D" w:rsidP="00A24D0D">
      <w:r>
        <w:t xml:space="preserve">    return;</w:t>
      </w:r>
    </w:p>
    <w:p w:rsidR="00A24D0D" w:rsidRDefault="00A24D0D" w:rsidP="00A24D0D"/>
    <w:p w:rsidR="00A24D0D" w:rsidRDefault="00A24D0D" w:rsidP="00A24D0D">
      <w:r>
        <w:t>def displayMenu():</w:t>
      </w:r>
    </w:p>
    <w:p w:rsidR="00A24D0D" w:rsidRDefault="00A24D0D" w:rsidP="00A24D0D">
      <w:r>
        <w:t xml:space="preserve">    print('Welcome to the Team Manager')</w:t>
      </w:r>
    </w:p>
    <w:p w:rsidR="00A24D0D" w:rsidRDefault="00A24D0D" w:rsidP="00A24D0D">
      <w:r>
        <w:t xml:space="preserve">    print('===========================')</w:t>
      </w:r>
    </w:p>
    <w:p w:rsidR="00A24D0D" w:rsidRDefault="00A24D0D" w:rsidP="00A24D0D">
      <w:r>
        <w:t xml:space="preserve">    print('1. Display Team Roaster')</w:t>
      </w:r>
    </w:p>
    <w:p w:rsidR="00A24D0D" w:rsidRDefault="00A24D0D" w:rsidP="00A24D0D">
      <w:r>
        <w:t xml:space="preserve">    print('2. Add Member')</w:t>
      </w:r>
    </w:p>
    <w:p w:rsidR="00A24D0D" w:rsidRDefault="00A24D0D" w:rsidP="00A24D0D">
      <w:r>
        <w:t xml:space="preserve">    print('3. Remove Member')</w:t>
      </w:r>
    </w:p>
    <w:p w:rsidR="00A24D0D" w:rsidRDefault="00A24D0D" w:rsidP="00A24D0D">
      <w:r>
        <w:t xml:space="preserve">    print('4. Edit Member')</w:t>
      </w:r>
    </w:p>
    <w:p w:rsidR="00A24D0D" w:rsidRDefault="00A24D0D" w:rsidP="00A24D0D">
      <w:r>
        <w:t xml:space="preserve">    print('9 Exit Program')</w:t>
      </w:r>
    </w:p>
    <w:p w:rsidR="00A24D0D" w:rsidRDefault="00A24D0D" w:rsidP="00A24D0D">
      <w:r>
        <w:t xml:space="preserve">    try:</w:t>
      </w:r>
    </w:p>
    <w:p w:rsidR="00A24D0D" w:rsidRDefault="00A24D0D" w:rsidP="00A24D0D">
      <w:r>
        <w:t xml:space="preserve">        selection = input('Enter your selection: ')</w:t>
      </w:r>
    </w:p>
    <w:p w:rsidR="00A24D0D" w:rsidRDefault="00A24D0D" w:rsidP="00A24D0D">
      <w:r>
        <w:t xml:space="preserve">    except SyntaxError:</w:t>
      </w:r>
    </w:p>
    <w:p w:rsidR="00A24D0D" w:rsidRDefault="00A24D0D" w:rsidP="00A24D0D">
      <w:r>
        <w:t xml:space="preserve">        selection = 0</w:t>
      </w:r>
    </w:p>
    <w:p w:rsidR="00A24D0D" w:rsidRDefault="00A24D0D" w:rsidP="00A24D0D">
      <w:r>
        <w:t xml:space="preserve">    if selection == '1' :</w:t>
      </w:r>
    </w:p>
    <w:p w:rsidR="00A24D0D" w:rsidRDefault="00A24D0D" w:rsidP="00A24D0D">
      <w:r>
        <w:t xml:space="preserve">        displayTeamRoster(memberList)</w:t>
      </w:r>
    </w:p>
    <w:p w:rsidR="00A24D0D" w:rsidRDefault="00A24D0D" w:rsidP="00A24D0D">
      <w:r>
        <w:lastRenderedPageBreak/>
        <w:t xml:space="preserve">    elif selection == '2':</w:t>
      </w:r>
    </w:p>
    <w:p w:rsidR="00A24D0D" w:rsidRDefault="00A24D0D" w:rsidP="00A24D0D">
      <w:r>
        <w:t xml:space="preserve">        newMember = raw_input('Enter the new members name: ')</w:t>
      </w:r>
    </w:p>
    <w:p w:rsidR="00A24D0D" w:rsidRDefault="00A24D0D" w:rsidP="00A24D0D">
      <w:r>
        <w:t xml:space="preserve">        if newMember == "":</w:t>
      </w:r>
    </w:p>
    <w:p w:rsidR="00A24D0D" w:rsidRDefault="00A24D0D" w:rsidP="00A24D0D">
      <w:r>
        <w:t xml:space="preserve">            displayMenu()</w:t>
      </w:r>
    </w:p>
    <w:p w:rsidR="00A24D0D" w:rsidRDefault="00A24D0D" w:rsidP="00A24D0D">
      <w:r>
        <w:t xml:space="preserve">        else:</w:t>
      </w:r>
    </w:p>
    <w:p w:rsidR="00A24D0D" w:rsidRDefault="00A24D0D" w:rsidP="00A24D0D">
      <w:r>
        <w:t xml:space="preserve">            addNewMember(newMember)</w:t>
      </w:r>
    </w:p>
    <w:p w:rsidR="00A24D0D" w:rsidRDefault="00A24D0D" w:rsidP="00A24D0D">
      <w:r>
        <w:t xml:space="preserve">    elif selection == '3':</w:t>
      </w:r>
    </w:p>
    <w:p w:rsidR="00A24D0D" w:rsidRDefault="00A24D0D" w:rsidP="00A24D0D">
      <w:r>
        <w:t xml:space="preserve">        oddMember = raw_input('Enter the member to be removed: ')</w:t>
      </w:r>
    </w:p>
    <w:p w:rsidR="00A24D0D" w:rsidRDefault="00A24D0D" w:rsidP="00A24D0D">
      <w:r>
        <w:t xml:space="preserve">        removeMember(oddMember)</w:t>
      </w:r>
    </w:p>
    <w:p w:rsidR="00A24D0D" w:rsidRDefault="00A24D0D" w:rsidP="00A24D0D">
      <w:r>
        <w:t xml:space="preserve">    elif selection == '4':</w:t>
      </w:r>
    </w:p>
    <w:p w:rsidR="00A24D0D" w:rsidRDefault="00A24D0D" w:rsidP="00A24D0D">
      <w:r>
        <w:t xml:space="preserve">        membertoedit = raw_input('Enter member to be edited: ')</w:t>
      </w:r>
    </w:p>
    <w:p w:rsidR="00A24D0D" w:rsidRDefault="00A24D0D" w:rsidP="00A24D0D">
      <w:r>
        <w:t xml:space="preserve">        newmembername = raw_input('Enter new name for the member: ')</w:t>
      </w:r>
    </w:p>
    <w:p w:rsidR="00A24D0D" w:rsidRDefault="00A24D0D" w:rsidP="00A24D0D">
      <w:r>
        <w:t xml:space="preserve">        editMember(membertoedit,newmembername)</w:t>
      </w:r>
    </w:p>
    <w:p w:rsidR="00A24D0D" w:rsidRDefault="00A24D0D" w:rsidP="00A24D0D">
      <w:r>
        <w:t xml:space="preserve">    elif selection == '9':</w:t>
      </w:r>
    </w:p>
    <w:p w:rsidR="00A24D0D" w:rsidRDefault="00A24D0D" w:rsidP="00A24D0D">
      <w:r>
        <w:t xml:space="preserve">        print('Exiting Program');</w:t>
      </w:r>
    </w:p>
    <w:p w:rsidR="00A24D0D" w:rsidRDefault="00A24D0D" w:rsidP="00A24D0D">
      <w:r>
        <w:t xml:space="preserve">    else:</w:t>
      </w:r>
    </w:p>
    <w:p w:rsidR="00A24D0D" w:rsidRDefault="00A24D0D" w:rsidP="00A24D0D">
      <w:r>
        <w:t xml:space="preserve">        print('Invalid Entry')</w:t>
      </w:r>
    </w:p>
    <w:p w:rsidR="00A24D0D" w:rsidRDefault="00A24D0D" w:rsidP="00A24D0D">
      <w:r>
        <w:t xml:space="preserve">        </w:t>
      </w:r>
    </w:p>
    <w:p w:rsidR="00A24D0D" w:rsidRDefault="00A24D0D" w:rsidP="00A24D0D">
      <w:r>
        <w:t xml:space="preserve">    return;</w:t>
      </w:r>
    </w:p>
    <w:p w:rsidR="00A24D0D" w:rsidRDefault="00A24D0D" w:rsidP="00A24D0D">
      <w:r>
        <w:t xml:space="preserve">    </w:t>
      </w:r>
    </w:p>
    <w:p w:rsidR="00A24D0D" w:rsidRDefault="00A24D0D" w:rsidP="00A24D0D">
      <w:r>
        <w:t>memberList = ['John K','Michael Smith','Jess Grace','Martin Luther','Chris Rock']</w:t>
      </w:r>
    </w:p>
    <w:p w:rsidR="00A24D0D" w:rsidRDefault="00A24D0D" w:rsidP="00A24D0D"/>
    <w:p w:rsidR="00A24D0D" w:rsidRDefault="00A24D0D" w:rsidP="00A24D0D">
      <w:r>
        <w:t>displayMenu()</w:t>
      </w:r>
    </w:p>
    <w:p w:rsidR="00A24D0D" w:rsidRDefault="00A24D0D" w:rsidP="00A24D0D"/>
    <w:p w:rsidR="00A24D0D" w:rsidRDefault="00A24D0D" w:rsidP="00A24D0D"/>
    <w:p w:rsidR="001D5BF0" w:rsidRDefault="00A24D0D">
      <w:bookmarkStart w:id="0" w:name="_GoBack"/>
      <w:bookmarkEnd w:id="0"/>
    </w:p>
    <w:sectPr w:rsidR="001D5B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MjOxNDE1M7GwsDBS0lEKTi0uzszPAykwrAUAkGSAaCwAAAA="/>
  </w:docVars>
  <w:rsids>
    <w:rsidRoot w:val="00633DFA"/>
    <w:rsid w:val="00633DFA"/>
    <w:rsid w:val="00880AAE"/>
    <w:rsid w:val="00A24D0D"/>
    <w:rsid w:val="00FB0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278</Words>
  <Characters>1587</Characters>
  <Application>Microsoft Office Word</Application>
  <DocSecurity>0</DocSecurity>
  <Lines>13</Lines>
  <Paragraphs>3</Paragraphs>
  <ScaleCrop>false</ScaleCrop>
  <Company/>
  <LinksUpToDate>false</LinksUpToDate>
  <CharactersWithSpaces>1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Kinyua</dc:creator>
  <cp:lastModifiedBy>John Kinyua</cp:lastModifiedBy>
  <cp:revision>2</cp:revision>
  <dcterms:created xsi:type="dcterms:W3CDTF">2016-08-24T15:34:00Z</dcterms:created>
  <dcterms:modified xsi:type="dcterms:W3CDTF">2016-08-24T18:23:00Z</dcterms:modified>
</cp:coreProperties>
</file>